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morphine consumption in the experi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ei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8a075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8317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3:54:24Z</dcterms:created>
  <dcterms:modified xsi:type="dcterms:W3CDTF">2017-08-24T23:54:24Z</dcterms:modified>
</cp:coreProperties>
</file>